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334BCA" w14:textId="6A2D6EBA" w:rsidR="00B35CDA" w:rsidRPr="00AE672F" w:rsidRDefault="00F6671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                                                                 </w:t>
      </w:r>
    </w:p>
    <w:p w14:paraId="7E8A1518" w14:textId="4F508D26" w:rsidR="00122E0E" w:rsidRDefault="004558FD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ear Parent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/guardian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  <w:t>2</w:t>
      </w:r>
      <w:r w:rsidR="00122E0E" w:rsidRPr="00466EDC">
        <w:rPr>
          <w:rFonts w:ascii="Century Gothic" w:eastAsia="Times New Roman" w:hAnsi="Century Gothic" w:cs="Arial"/>
          <w:color w:val="222222"/>
          <w:vertAlign w:val="superscript"/>
          <w:lang w:eastAsia="en-GB"/>
        </w:rPr>
        <w:t>nd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 xml:space="preserve"> July 2020</w:t>
      </w:r>
    </w:p>
    <w:p w14:paraId="4E29496B" w14:textId="6508668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20F2719A" w14:textId="23FFDDCA" w:rsidR="00944549" w:rsidRPr="00AE672F" w:rsidRDefault="00466EDC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London Elit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basketball club would like to invite your son to join our U1</w:t>
      </w:r>
      <w:r w:rsidR="00E25E64">
        <w:rPr>
          <w:rFonts w:ascii="Century Gothic" w:eastAsia="Times New Roman" w:hAnsi="Century Gothic" w:cs="Arial"/>
          <w:color w:val="222222"/>
          <w:lang w:eastAsia="en-GB"/>
        </w:rPr>
        <w:t>6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team which will open opportunity to play under experience coaches, have a great pathway into basketball and what is most important will create an opportunity to work on their basketball skills. </w:t>
      </w:r>
      <w:r w:rsidR="00E25E64">
        <w:rPr>
          <w:rFonts w:ascii="Century Gothic" w:eastAsia="Times New Roman" w:hAnsi="Century Gothic" w:cs="Arial"/>
          <w:color w:val="222222"/>
          <w:lang w:eastAsia="en-GB"/>
        </w:rPr>
        <w:t xml:space="preserve">In season 20-21 we will play at International stage in competition European Youth Basketball league.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Please check details below:</w:t>
      </w:r>
    </w:p>
    <w:p w14:paraId="50082EFD" w14:textId="77777777" w:rsidR="00F014D1" w:rsidRPr="00AE672F" w:rsidRDefault="00F014D1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</w:p>
    <w:p w14:paraId="75D1F256" w14:textId="50D32A3C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color w:val="222222"/>
          <w:lang w:eastAsia="en-GB"/>
        </w:rPr>
        <w:t>Venue</w:t>
      </w:r>
    </w:p>
    <w:p w14:paraId="124ACCEC" w14:textId="37EBB32B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s with all our teams and programme we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are based a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010A2D">
        <w:rPr>
          <w:rFonts w:ascii="Century Gothic" w:eastAsia="Times New Roman" w:hAnsi="Century Gothic" w:cs="Arial"/>
          <w:color w:val="222222"/>
          <w:lang w:eastAsia="en-GB"/>
        </w:rPr>
        <w:t>Capital City Academy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AA440FD" w14:textId="1BC03631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All training sessions and home games will t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ke place at </w:t>
      </w:r>
      <w:r w:rsidR="00010A2D">
        <w:rPr>
          <w:rFonts w:ascii="Century Gothic" w:eastAsia="Times New Roman" w:hAnsi="Century Gothic" w:cs="Arial"/>
          <w:color w:val="222222"/>
          <w:lang w:eastAsia="en-GB"/>
        </w:rPr>
        <w:t>Capital City Academy, Doyle Gardens, Willesden, NW103ST.</w:t>
      </w:r>
    </w:p>
    <w:p w14:paraId="6A5E2025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 </w:t>
      </w:r>
    </w:p>
    <w:p w14:paraId="10E90330" w14:textId="0E523518" w:rsidR="00D62EE0" w:rsidRPr="000E2F1E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Competition Fee</w:t>
      </w:r>
    </w:p>
    <w:p w14:paraId="562C0B33" w14:textId="55874DC0" w:rsidR="00D62EE0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he U1</w:t>
      </w:r>
      <w:r w:rsidR="00D536D2">
        <w:rPr>
          <w:rFonts w:ascii="Century Gothic" w:eastAsia="Times New Roman" w:hAnsi="Century Gothic" w:cs="Arial"/>
          <w:bCs/>
          <w:color w:val="222222"/>
          <w:lang w:eastAsia="en-GB"/>
        </w:rPr>
        <w:t>6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squad are entered into the C</w:t>
      </w:r>
      <w:r w:rsidR="00F014D1" w:rsidRPr="00AE672F">
        <w:rPr>
          <w:rFonts w:ascii="Century Gothic" w:eastAsia="Times New Roman" w:hAnsi="Century Gothic" w:cs="Arial"/>
          <w:bCs/>
          <w:color w:val="222222"/>
          <w:lang w:eastAsia="en-GB"/>
        </w:rPr>
        <w:t>ommunity Basketball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League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and National Leagu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>e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The competition fee includes player registration, </w:t>
      </w:r>
      <w:r w:rsidR="00A55276" w:rsidRPr="00AE672F">
        <w:rPr>
          <w:rFonts w:ascii="Century Gothic" w:eastAsia="Times New Roman" w:hAnsi="Century Gothic" w:cs="Arial"/>
          <w:bCs/>
          <w:color w:val="222222"/>
          <w:lang w:eastAsia="en-GB"/>
        </w:rPr>
        <w:t>officials’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fees and all costs associated with competitions</w:t>
      </w:r>
      <w:r w:rsidR="00D056AF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A Payment of 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£50.00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is due at the beginning of the season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(01/09/</w:t>
      </w:r>
      <w:r w:rsidR="00466EDC"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="000E2F1E">
        <w:rPr>
          <w:rFonts w:ascii="Century Gothic" w:eastAsia="Times New Roman" w:hAnsi="Century Gothic" w:cs="Arial"/>
          <w:bCs/>
          <w:color w:val="222222"/>
          <w:lang w:eastAsia="en-GB"/>
        </w:rPr>
        <w:t>1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)</w:t>
      </w:r>
      <w:r w:rsidR="003B6CCA" w:rsidRPr="00AE672F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093EF306" w14:textId="55ABBDA2" w:rsidR="001C1648" w:rsidRPr="00AE672F" w:rsidRDefault="001C1648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Competition schedule for whole season to arrive early </w:t>
      </w:r>
      <w:r w:rsidR="000E2F1E">
        <w:rPr>
          <w:rFonts w:ascii="Century Gothic" w:eastAsia="Times New Roman" w:hAnsi="Century Gothic" w:cs="Arial"/>
          <w:bCs/>
          <w:color w:val="222222"/>
          <w:lang w:eastAsia="en-GB"/>
        </w:rPr>
        <w:t>September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 202</w:t>
      </w:r>
      <w:r w:rsidR="000E2F1E">
        <w:rPr>
          <w:rFonts w:ascii="Century Gothic" w:eastAsia="Times New Roman" w:hAnsi="Century Gothic" w:cs="Arial"/>
          <w:bCs/>
          <w:color w:val="222222"/>
          <w:lang w:eastAsia="en-GB"/>
        </w:rPr>
        <w:t>1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72B6774B" w14:textId="77777777" w:rsidR="00D62EE0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D0B7B4B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Monthly subscriptions</w:t>
      </w:r>
    </w:p>
    <w:p w14:paraId="1C85E09D" w14:textId="49757E89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All teams below U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18 level are financed completely by monthly subscription made by the players. To cover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expenses of hiring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facility, coaching,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league registration, player registrations and </w:t>
      </w:r>
      <w:r w:rsidR="00616CDD" w:rsidRPr="00AE672F">
        <w:rPr>
          <w:rFonts w:ascii="Century Gothic" w:eastAsia="Times New Roman" w:hAnsi="Century Gothic" w:cs="Arial"/>
          <w:color w:val="222222"/>
          <w:lang w:eastAsia="en-GB"/>
        </w:rPr>
        <w:t>official’s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fee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have to in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troduce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the month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ly payment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of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9219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GBP per month</w:t>
      </w:r>
      <w:r w:rsidR="00616CDD"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7069DE2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3E3BF71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 Full list of 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monthly subscription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payments due is shown below.</w:t>
      </w:r>
    </w:p>
    <w:p w14:paraId="433431CF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896C99E" w14:textId="77777777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Payment Schedule</w:t>
      </w:r>
    </w:p>
    <w:p w14:paraId="0BC17D1B" w14:textId="77777777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ate Payment Due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Amoun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Training Period</w:t>
      </w:r>
    </w:p>
    <w:p w14:paraId="18E92BF5" w14:textId="77777777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16/08/21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5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16/08/21—31/08/21</w:t>
      </w:r>
    </w:p>
    <w:p w14:paraId="444823DB" w14:textId="77777777" w:rsidR="000E2F1E" w:rsidRPr="00AE672F" w:rsidRDefault="000E2F1E" w:rsidP="000E2F1E">
      <w:pPr>
        <w:shd w:val="clear" w:color="auto" w:fill="FFFFFF"/>
        <w:spacing w:after="0" w:line="240" w:lineRule="auto"/>
        <w:ind w:left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>
        <w:rPr>
          <w:rFonts w:ascii="Century Gothic" w:eastAsia="Times New Roman" w:hAnsi="Century Gothic" w:cs="Arial"/>
          <w:color w:val="222222"/>
          <w:lang w:eastAsia="en-GB"/>
        </w:rPr>
        <w:t>5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0</w:t>
      </w:r>
      <w:r>
        <w:rPr>
          <w:rFonts w:ascii="Century Gothic" w:eastAsia="Times New Roman" w:hAnsi="Century Gothic" w:cs="Arial"/>
          <w:color w:val="222222"/>
          <w:lang w:eastAsia="en-GB"/>
        </w:rPr>
        <w:t>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1E9457D6" w14:textId="77777777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>
        <w:rPr>
          <w:rFonts w:ascii="Century Gothic" w:eastAsia="Times New Roman" w:hAnsi="Century Gothic" w:cs="Arial"/>
          <w:color w:val="222222"/>
          <w:lang w:eastAsia="en-GB"/>
        </w:rPr>
        <w:t>5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</w:t>
      </w:r>
      <w:r>
        <w:rPr>
          <w:rFonts w:ascii="Century Gothic" w:eastAsia="Times New Roman" w:hAnsi="Century Gothic" w:cs="Arial"/>
          <w:color w:val="222222"/>
          <w:lang w:eastAsia="en-GB"/>
        </w:rPr>
        <w:t>1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3BFA66F6" w14:textId="77777777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>
        <w:rPr>
          <w:rFonts w:ascii="Century Gothic" w:eastAsia="Times New Roman" w:hAnsi="Century Gothic" w:cs="Arial"/>
          <w:color w:val="222222"/>
          <w:lang w:eastAsia="en-GB"/>
        </w:rPr>
        <w:t>5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01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</w:t>
      </w:r>
      <w:r>
        <w:rPr>
          <w:rFonts w:ascii="Century Gothic" w:eastAsia="Times New Roman" w:hAnsi="Century Gothic" w:cs="Arial"/>
          <w:color w:val="222222"/>
          <w:lang w:eastAsia="en-GB"/>
        </w:rPr>
        <w:t>3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</w:t>
      </w:r>
      <w:r>
        <w:rPr>
          <w:rFonts w:ascii="Century Gothic" w:eastAsia="Times New Roman" w:hAnsi="Century Gothic" w:cs="Arial"/>
          <w:color w:val="222222"/>
          <w:lang w:eastAsia="en-GB"/>
        </w:rPr>
        <w:t>1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/2</w:t>
      </w:r>
      <w:r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104CCA61" w14:textId="77777777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12/21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5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12/21—31/11/21</w:t>
      </w:r>
    </w:p>
    <w:p w14:paraId="6CFCAB00" w14:textId="77777777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1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5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1/22—31/01/22</w:t>
      </w:r>
    </w:p>
    <w:p w14:paraId="34390EF2" w14:textId="77777777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2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5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2/-22--28/02/22</w:t>
      </w:r>
    </w:p>
    <w:p w14:paraId="0BFF1BC8" w14:textId="77777777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3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5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3/22—30/03/22</w:t>
      </w:r>
    </w:p>
    <w:p w14:paraId="54D96E2B" w14:textId="77777777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4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 xml:space="preserve">£50 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4/22—31/04/22</w:t>
      </w:r>
    </w:p>
    <w:p w14:paraId="34644F66" w14:textId="77777777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5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5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5/22—30/05/22</w:t>
      </w:r>
    </w:p>
    <w:p w14:paraId="0746C57D" w14:textId="77777777" w:rsidR="000E2F1E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6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5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6/22—31/06/22</w:t>
      </w:r>
    </w:p>
    <w:p w14:paraId="41130030" w14:textId="77777777" w:rsidR="000E2F1E" w:rsidRPr="00AE672F" w:rsidRDefault="000E2F1E" w:rsidP="000E2F1E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>01/07/22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£30</w:t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color w:val="222222"/>
          <w:lang w:eastAsia="en-GB"/>
        </w:rPr>
        <w:tab/>
        <w:t>01/07/22—18/07/22</w:t>
      </w:r>
    </w:p>
    <w:p w14:paraId="124570D3" w14:textId="77777777" w:rsidR="00B360DD" w:rsidRPr="00AE672F" w:rsidRDefault="00B360D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D05F83E" w14:textId="025AAE17" w:rsidR="004558FD" w:rsidRDefault="004558FD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Payments should be made by the bank transfer on the first day of each month. </w:t>
      </w:r>
      <w:r w:rsidR="00F920A3" w:rsidRPr="00AE672F">
        <w:rPr>
          <w:rFonts w:ascii="Century Gothic" w:eastAsia="Times New Roman" w:hAnsi="Century Gothic" w:cs="Arial"/>
          <w:color w:val="222222"/>
          <w:lang w:eastAsia="en-GB"/>
        </w:rPr>
        <w:t>Unfortunately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players who are not able to pay subscription will not be able to participate in the programme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. Late payment fees would result in extra charge £5 per each late month </w:t>
      </w:r>
      <w:r w:rsidR="006F4115" w:rsidRPr="00AE672F">
        <w:rPr>
          <w:rFonts w:ascii="Century Gothic" w:eastAsia="Times New Roman" w:hAnsi="Century Gothic" w:cs="Arial"/>
          <w:color w:val="222222"/>
          <w:lang w:eastAsia="en-GB"/>
        </w:rPr>
        <w:t>payment to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cope</w:t>
      </w:r>
      <w:r w:rsidR="006F411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897771">
        <w:rPr>
          <w:rFonts w:ascii="Century Gothic" w:eastAsia="Times New Roman" w:hAnsi="Century Gothic" w:cs="Arial"/>
          <w:color w:val="222222"/>
          <w:lang w:eastAsia="en-GB"/>
        </w:rPr>
        <w:t xml:space="preserve">with </w:t>
      </w:r>
      <w:r w:rsidR="00122E0E" w:rsidRPr="00AE672F">
        <w:rPr>
          <w:rFonts w:ascii="Century Gothic" w:eastAsia="Times New Roman" w:hAnsi="Century Gothic" w:cs="Arial"/>
          <w:color w:val="222222"/>
          <w:lang w:eastAsia="en-GB"/>
        </w:rPr>
        <w:t>ongoing bills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late cash flow. </w:t>
      </w:r>
    </w:p>
    <w:p w14:paraId="09BE9C8A" w14:textId="7087FFBF" w:rsidR="00466EDC" w:rsidRDefault="00466EDC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26BF5B0" w14:textId="77777777" w:rsidR="00466EDC" w:rsidRPr="00AE672F" w:rsidRDefault="00466EDC" w:rsidP="00466EDC">
      <w:pPr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Training</w:t>
      </w:r>
    </w:p>
    <w:p w14:paraId="02BD1504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</w:p>
    <w:p w14:paraId="2ADBF726" w14:textId="78241F5E" w:rsidR="00466EDC" w:rsidRPr="00AE672F" w:rsidRDefault="00D536D2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Mondays:</w:t>
      </w:r>
      <w:r w:rsidR="00466EDC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5</w:t>
      </w:r>
      <w:r w:rsidR="00466EDC" w:rsidRPr="00AE672F">
        <w:rPr>
          <w:rFonts w:ascii="Century Gothic" w:eastAsia="Times New Roman" w:hAnsi="Century Gothic" w:cs="Arial"/>
          <w:bCs/>
          <w:color w:val="222222"/>
          <w:lang w:eastAsia="en-GB"/>
        </w:rPr>
        <w:t>-7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  <w:r w:rsidR="00466EDC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pm at </w:t>
      </w:r>
      <w:r w:rsidR="00010A2D">
        <w:rPr>
          <w:rFonts w:ascii="Century Gothic" w:eastAsia="Times New Roman" w:hAnsi="Century Gothic" w:cs="Arial"/>
          <w:bCs/>
          <w:color w:val="222222"/>
          <w:lang w:eastAsia="en-GB"/>
        </w:rPr>
        <w:t>CCA</w:t>
      </w:r>
    </w:p>
    <w:p w14:paraId="53A53C39" w14:textId="2D601584" w:rsidR="00466EDC" w:rsidRDefault="00B72AB5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hursdays: 4:30-6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(times TBC)</w:t>
      </w:r>
    </w:p>
    <w:p w14:paraId="05043D96" w14:textId="46BE7330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Saturday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>/Sunday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: home games.</w:t>
      </w:r>
    </w:p>
    <w:p w14:paraId="0EBB6608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4645FFC5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0672119F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611AA733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Other Payments</w:t>
      </w:r>
    </w:p>
    <w:p w14:paraId="568D3055" w14:textId="77777777" w:rsidR="00466EDC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4AC5B70C" w14:textId="77777777" w:rsidR="00036B35" w:rsidRPr="00285EA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</w:pP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Team </w:t>
      </w: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Bundle </w:t>
      </w: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>Kit</w:t>
      </w:r>
      <w:r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 xml:space="preserve">  £175</w:t>
      </w:r>
    </w:p>
    <w:p w14:paraId="1E0C2ADE" w14:textId="77777777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2 sets of playing uniforms with name printed on the back</w:t>
      </w:r>
    </w:p>
    <w:p w14:paraId="53D54284" w14:textId="7777777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Reversible training uniform (1 vest and 1 shorts)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3765A0D0" w14:textId="7777777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1 warm up t-shirt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50D723C1" w14:textId="77777777" w:rsidR="00036B35" w:rsidRPr="00AE672F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-shirt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688374EF" w14:textId="77777777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racksuit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1629DC27" w14:textId="77777777" w:rsidR="00036B35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proofErr w:type="spellStart"/>
      <w:r>
        <w:rPr>
          <w:rFonts w:ascii="Century Gothic" w:eastAsia="Times New Roman" w:hAnsi="Century Gothic" w:cs="Arial"/>
          <w:bCs/>
          <w:color w:val="222222"/>
          <w:lang w:eastAsia="en-GB"/>
        </w:rPr>
        <w:t>Bagpack</w:t>
      </w:r>
      <w:proofErr w:type="spellEnd"/>
      <w:r>
        <w:rPr>
          <w:rFonts w:ascii="Century Gothic" w:eastAsia="Times New Roman" w:hAnsi="Century Gothic" w:cs="Arial"/>
          <w:bCs/>
          <w:color w:val="222222"/>
          <w:lang w:eastAsia="en-GB"/>
        </w:rPr>
        <w:t xml:space="preserve"> </w:t>
      </w:r>
    </w:p>
    <w:p w14:paraId="63269BBE" w14:textId="1F482B8D" w:rsidR="00466EDC" w:rsidRDefault="00036B35" w:rsidP="00036B35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Facemask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2EBB72A7" w14:textId="77777777" w:rsidR="00036B35" w:rsidRPr="00AE672F" w:rsidRDefault="00036B35" w:rsidP="00036B35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B31C2E8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Account details</w:t>
      </w:r>
    </w:p>
    <w:p w14:paraId="1F0F13ED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Name of the account: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London Elite</w:t>
      </w:r>
    </w:p>
    <w:p w14:paraId="207C362E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ccount number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83216594</w:t>
      </w:r>
    </w:p>
    <w:p w14:paraId="58373656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Sort code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20-76-90</w:t>
      </w:r>
    </w:p>
    <w:p w14:paraId="592C60D9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Name of the bank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Barclays</w:t>
      </w:r>
    </w:p>
    <w:p w14:paraId="168C5C58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Reference:</w:t>
      </w:r>
      <w:r w:rsidRPr="00AE672F">
        <w:rPr>
          <w:rFonts w:ascii="Century Gothic" w:hAnsi="Century Gothic" w:cs="Arial"/>
        </w:rPr>
        <w:tab/>
        <w:t>Please make sure that you enter your son’s name as the payment reference</w:t>
      </w:r>
    </w:p>
    <w:p w14:paraId="21BF6AF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47768AA0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29B0E54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  <w:b/>
        </w:rPr>
      </w:pPr>
      <w:r w:rsidRPr="00AE672F">
        <w:rPr>
          <w:rFonts w:ascii="Century Gothic" w:hAnsi="Century Gothic" w:cs="Arial"/>
          <w:b/>
        </w:rPr>
        <w:t>Staff Contact Details:</w:t>
      </w:r>
    </w:p>
    <w:p w14:paraId="0257D33F" w14:textId="77777777" w:rsidR="00466EDC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Daniel Szatkowski:</w:t>
      </w:r>
      <w:r w:rsidRPr="00AE672F">
        <w:rPr>
          <w:rFonts w:ascii="Century Gothic" w:hAnsi="Century Gothic" w:cs="Arial"/>
        </w:rPr>
        <w:tab/>
      </w:r>
      <w:r w:rsidRPr="00AE672F">
        <w:rPr>
          <w:rFonts w:ascii="Century Gothic" w:hAnsi="Century Gothic" w:cs="Arial"/>
        </w:rPr>
        <w:tab/>
        <w:t>07453</w:t>
      </w:r>
      <w:r>
        <w:rPr>
          <w:rFonts w:ascii="Century Gothic" w:hAnsi="Century Gothic" w:cs="Arial"/>
        </w:rPr>
        <w:t>3</w:t>
      </w:r>
      <w:r w:rsidRPr="00AE672F">
        <w:rPr>
          <w:rFonts w:ascii="Century Gothic" w:hAnsi="Century Gothic" w:cs="Arial"/>
        </w:rPr>
        <w:t>14867</w:t>
      </w:r>
      <w:r w:rsidRPr="00AE672F">
        <w:rPr>
          <w:rFonts w:ascii="Century Gothic" w:hAnsi="Century Gothic" w:cs="Arial"/>
        </w:rPr>
        <w:tab/>
      </w:r>
      <w:hyperlink r:id="rId6" w:history="1">
        <w:r w:rsidRPr="00BB1D4F">
          <w:rPr>
            <w:rStyle w:val="Hyperlink"/>
            <w:rFonts w:ascii="Century Gothic" w:hAnsi="Century Gothic" w:cs="Arial"/>
          </w:rPr>
          <w:t>gm@londonelite.club</w:t>
        </w:r>
      </w:hyperlink>
    </w:p>
    <w:p w14:paraId="15C9FC99" w14:textId="0C81CF7E" w:rsidR="004D2D7B" w:rsidRPr="00122E0E" w:rsidRDefault="00010A2D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hAnsi="Century Gothic" w:cs="Arial"/>
        </w:rPr>
        <w:t>Mauro DiNunzio</w:t>
      </w:r>
      <w:r w:rsidR="00466EDC">
        <w:rPr>
          <w:rFonts w:ascii="Century Gothic" w:hAnsi="Century Gothic" w:cs="Arial"/>
        </w:rPr>
        <w:tab/>
      </w:r>
      <w:r w:rsidR="00466EDC"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 xml:space="preserve">            07424789352  </w:t>
      </w:r>
      <w:proofErr w:type="spellStart"/>
      <w:r w:rsidR="00466EDC">
        <w:rPr>
          <w:rFonts w:ascii="Century Gothic" w:hAnsi="Century Gothic" w:cs="Arial"/>
        </w:rPr>
        <w:t>m</w:t>
      </w:r>
      <w:r>
        <w:rPr>
          <w:rFonts w:ascii="Century Gothic" w:hAnsi="Century Gothic" w:cs="Arial"/>
        </w:rPr>
        <w:t>auro</w:t>
      </w:r>
      <w:r w:rsidR="00466EDC">
        <w:rPr>
          <w:rFonts w:ascii="Century Gothic" w:hAnsi="Century Gothic" w:cs="Arial"/>
        </w:rPr>
        <w:t>@londonelite.clu</w:t>
      </w:r>
      <w:r w:rsidR="00122E0E">
        <w:rPr>
          <w:rFonts w:ascii="Century Gothic" w:hAnsi="Century Gothic" w:cs="Arial"/>
        </w:rPr>
        <w:t>b</w:t>
      </w:r>
      <w:proofErr w:type="spellEnd"/>
    </w:p>
    <w:sectPr w:rsidR="004D2D7B" w:rsidRPr="00122E0E" w:rsidSect="00897771">
      <w:headerReference w:type="default" r:id="rId7"/>
      <w:footerReference w:type="default" r:id="rId8"/>
      <w:pgSz w:w="12240" w:h="15840"/>
      <w:pgMar w:top="720" w:right="720" w:bottom="720" w:left="720" w:header="708" w:footer="4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01E6FB" w14:textId="77777777" w:rsidR="00343743" w:rsidRDefault="00343743" w:rsidP="00A55276">
      <w:pPr>
        <w:spacing w:after="0" w:line="240" w:lineRule="auto"/>
      </w:pPr>
      <w:r>
        <w:separator/>
      </w:r>
    </w:p>
  </w:endnote>
  <w:endnote w:type="continuationSeparator" w:id="0">
    <w:p w14:paraId="63C8A3CE" w14:textId="77777777" w:rsidR="00343743" w:rsidRDefault="00343743" w:rsidP="00A55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C2EED" w14:textId="0AFFAC8F" w:rsidR="00897771" w:rsidRDefault="00897771" w:rsidP="00A55276">
    <w:pPr>
      <w:pStyle w:val="Footer"/>
      <w:tabs>
        <w:tab w:val="clear" w:pos="4513"/>
        <w:tab w:val="clear" w:pos="9026"/>
        <w:tab w:val="left" w:pos="3888"/>
      </w:tabs>
      <w:rPr>
        <w:rFonts w:ascii="Century Gothic" w:hAnsi="Century Gothic"/>
      </w:rPr>
    </w:pPr>
    <w:r>
      <w:rPr>
        <w:rFonts w:ascii="Century Gothic" w:hAnsi="Century Gothic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78DFAB2" wp14:editId="7BB6C2DB">
              <wp:simplePos x="0" y="0"/>
              <wp:positionH relativeFrom="column">
                <wp:posOffset>-441960</wp:posOffset>
              </wp:positionH>
              <wp:positionV relativeFrom="paragraph">
                <wp:posOffset>122555</wp:posOffset>
              </wp:positionV>
              <wp:extent cx="7719060" cy="0"/>
              <wp:effectExtent l="0" t="0" r="0" b="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1906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297169A" id="Straight Connector 7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4.8pt,9.65pt" to="573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" strokecolor="#7f7f7f [1612]" strokeweight=".5pt">
              <v:stroke joinstyle="miter"/>
            </v:line>
          </w:pict>
        </mc:Fallback>
      </mc:AlternateContent>
    </w:r>
    <w:r w:rsidR="00A55276" w:rsidRPr="00A55276">
      <w:rPr>
        <w:rFonts w:ascii="Century Gothic" w:hAnsi="Century Gothic"/>
      </w:rPr>
      <w:tab/>
    </w:r>
  </w:p>
  <w:p w14:paraId="38251CED" w14:textId="415F95B9" w:rsidR="00A55276" w:rsidRPr="00897771" w:rsidRDefault="00A55276" w:rsidP="00897771">
    <w:pPr>
      <w:pStyle w:val="Footer"/>
      <w:tabs>
        <w:tab w:val="clear" w:pos="4513"/>
        <w:tab w:val="clear" w:pos="9026"/>
        <w:tab w:val="left" w:pos="3888"/>
      </w:tabs>
      <w:jc w:val="center"/>
      <w:rPr>
        <w:rFonts w:ascii="Century Gothic" w:hAnsi="Century Gothic"/>
        <w:b/>
        <w:bCs/>
        <w:color w:val="808080" w:themeColor="background1" w:themeShade="80"/>
        <w:sz w:val="20"/>
        <w:szCs w:val="20"/>
      </w:rPr>
    </w:pPr>
    <w:r w:rsidRPr="00897771">
      <w:rPr>
        <w:rFonts w:ascii="Century Gothic" w:hAnsi="Century Gothic"/>
        <w:b/>
        <w:bCs/>
        <w:color w:val="808080" w:themeColor="background1" w:themeShade="80"/>
        <w:sz w:val="20"/>
        <w:szCs w:val="20"/>
      </w:rPr>
      <w:t>London Elite Basketball Club</w:t>
    </w:r>
  </w:p>
  <w:p w14:paraId="343BECD6" w14:textId="26D4F58A" w:rsidR="00A55276" w:rsidRPr="00897771" w:rsidRDefault="00A55276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Account number: </w:t>
    </w:r>
    <w:r w:rsidR="00897771"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83216594, Sort code:  20-76-90</w:t>
    </w:r>
  </w:p>
  <w:p w14:paraId="52DC6FF2" w14:textId="0523CAF6" w:rsidR="00897771" w:rsidRPr="00010A2D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val="pl-PL" w:eastAsia="en-GB"/>
      </w:rPr>
    </w:pPr>
    <w:r w:rsidRPr="00010A2D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val="pl-PL" w:eastAsia="en-GB"/>
      </w:rPr>
      <w:t>Contact: Daniel Szatkowski 0745</w:t>
    </w:r>
    <w:r w:rsidR="009E3613" w:rsidRPr="00010A2D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val="pl-PL" w:eastAsia="en-GB"/>
      </w:rPr>
      <w:t>3</w:t>
    </w:r>
    <w:r w:rsidRPr="00010A2D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val="pl-PL" w:eastAsia="en-GB"/>
      </w:rPr>
      <w:t>314867</w:t>
    </w:r>
    <w:r w:rsidRPr="00010A2D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val="pl-PL" w:eastAsia="en-GB"/>
      </w:rPr>
      <w:tab/>
    </w:r>
    <w:hyperlink r:id="rId1" w:history="1">
      <w:r w:rsidRPr="00010A2D">
        <w:rPr>
          <w:rStyle w:val="Hyperlink"/>
          <w:rFonts w:ascii="Century Gothic" w:eastAsia="Times New Roman" w:hAnsi="Century Gothic" w:cs="Arial"/>
          <w:color w:val="808080" w:themeColor="background1" w:themeShade="80"/>
          <w:sz w:val="18"/>
          <w:szCs w:val="18"/>
          <w:lang w:val="pl-PL" w:eastAsia="en-GB"/>
        </w:rPr>
        <w:t>szatkowski.daniel@gmail.com</w:t>
      </w:r>
    </w:hyperlink>
    <w:r w:rsidRPr="00010A2D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val="pl-PL" w:eastAsia="en-GB"/>
      </w:rPr>
      <w:t xml:space="preserve"> </w:t>
    </w:r>
  </w:p>
  <w:p w14:paraId="192D3805" w14:textId="77777777" w:rsidR="00897771" w:rsidRPr="00010A2D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val="pl-PL" w:eastAsia="en-GB"/>
      </w:rPr>
    </w:pPr>
  </w:p>
  <w:p w14:paraId="61B5BEE3" w14:textId="55BC9A86" w:rsidR="00466EDC" w:rsidRDefault="00A55276" w:rsidP="00466EDC">
    <w:pPr>
      <w:shd w:val="clear" w:color="auto" w:fill="FFFFFF"/>
      <w:spacing w:after="0" w:line="240" w:lineRule="auto"/>
      <w:jc w:val="center"/>
    </w:pPr>
    <w:r w:rsidRPr="00897771"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  <w:t>Page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|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begin"/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instrText xml:space="preserve"> PAGE   \* MERGEFORMAT </w:instrTex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separate"/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t>1</w:t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C4406B" w14:textId="77777777" w:rsidR="00343743" w:rsidRDefault="00343743" w:rsidP="00A55276">
      <w:pPr>
        <w:spacing w:after="0" w:line="240" w:lineRule="auto"/>
      </w:pPr>
      <w:r>
        <w:separator/>
      </w:r>
    </w:p>
  </w:footnote>
  <w:footnote w:type="continuationSeparator" w:id="0">
    <w:p w14:paraId="7185BD6D" w14:textId="77777777" w:rsidR="00343743" w:rsidRDefault="00343743" w:rsidP="00A552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FD144" w14:textId="1292EDF2" w:rsidR="00A55276" w:rsidRDefault="00A55276">
    <w:pPr>
      <w:pStyle w:val="Header"/>
    </w:pPr>
    <w:r>
      <w:tab/>
    </w:r>
    <w:r w:rsidR="00122E0E">
      <w:t xml:space="preserve">                        </w:t>
    </w:r>
    <w:r w:rsidR="00122E0E">
      <w:rPr>
        <w:noProof/>
      </w:rPr>
      <w:drawing>
        <wp:inline distT="0" distB="0" distL="0" distR="0" wp14:anchorId="33B3839D" wp14:editId="022DAB01">
          <wp:extent cx="1008812" cy="931955"/>
          <wp:effectExtent l="0" t="0" r="1270" b="1905"/>
          <wp:docPr id="1" name="Picture 1" descr="A picture containing room, food, mu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  white b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3631" cy="9364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22E0E">
      <w:t xml:space="preserve">  </w:t>
    </w:r>
  </w:p>
  <w:p w14:paraId="3FF6CD04" w14:textId="7A23E206" w:rsidR="00A55276" w:rsidRDefault="00A55276">
    <w:pPr>
      <w:pStyle w:val="Header"/>
    </w:pPr>
  </w:p>
  <w:p w14:paraId="4DA2FCA3" w14:textId="00C2C7D2" w:rsidR="00A55276" w:rsidRDefault="00A55276">
    <w:pPr>
      <w:pStyle w:val="Header"/>
    </w:pPr>
  </w:p>
  <w:p w14:paraId="4B786528" w14:textId="089443EB" w:rsidR="00A55276" w:rsidRDefault="00A5527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sjQwMbG0MDEzNTZR0lEKTi0uzszPAykwqQUAfyNDgywAAAA="/>
  </w:docVars>
  <w:rsids>
    <w:rsidRoot w:val="004558FD"/>
    <w:rsid w:val="00010A2D"/>
    <w:rsid w:val="00036B35"/>
    <w:rsid w:val="000533BE"/>
    <w:rsid w:val="000E2F1E"/>
    <w:rsid w:val="000E3D4F"/>
    <w:rsid w:val="00122E0E"/>
    <w:rsid w:val="001C1648"/>
    <w:rsid w:val="002407B2"/>
    <w:rsid w:val="002651CE"/>
    <w:rsid w:val="00285EA5"/>
    <w:rsid w:val="00336F94"/>
    <w:rsid w:val="00343743"/>
    <w:rsid w:val="00370B5B"/>
    <w:rsid w:val="003B0014"/>
    <w:rsid w:val="003B6CCA"/>
    <w:rsid w:val="003E7036"/>
    <w:rsid w:val="004558FD"/>
    <w:rsid w:val="00466EDC"/>
    <w:rsid w:val="004B6F92"/>
    <w:rsid w:val="004D2D7B"/>
    <w:rsid w:val="00534444"/>
    <w:rsid w:val="0057533B"/>
    <w:rsid w:val="005975AF"/>
    <w:rsid w:val="00616CDD"/>
    <w:rsid w:val="006F4115"/>
    <w:rsid w:val="00750CAE"/>
    <w:rsid w:val="007620C4"/>
    <w:rsid w:val="00776F54"/>
    <w:rsid w:val="008552E0"/>
    <w:rsid w:val="00897771"/>
    <w:rsid w:val="009219DA"/>
    <w:rsid w:val="00944549"/>
    <w:rsid w:val="00952C41"/>
    <w:rsid w:val="009E3613"/>
    <w:rsid w:val="00A155FC"/>
    <w:rsid w:val="00A24E47"/>
    <w:rsid w:val="00A55276"/>
    <w:rsid w:val="00AE672F"/>
    <w:rsid w:val="00B35CDA"/>
    <w:rsid w:val="00B360DD"/>
    <w:rsid w:val="00B610D4"/>
    <w:rsid w:val="00B72AB5"/>
    <w:rsid w:val="00BB2D3B"/>
    <w:rsid w:val="00BC544A"/>
    <w:rsid w:val="00BF5121"/>
    <w:rsid w:val="00C26518"/>
    <w:rsid w:val="00C37C4B"/>
    <w:rsid w:val="00C74DD7"/>
    <w:rsid w:val="00CE0837"/>
    <w:rsid w:val="00CE5271"/>
    <w:rsid w:val="00D056AF"/>
    <w:rsid w:val="00D536D2"/>
    <w:rsid w:val="00D5750F"/>
    <w:rsid w:val="00D62EE0"/>
    <w:rsid w:val="00E25E64"/>
    <w:rsid w:val="00E446AE"/>
    <w:rsid w:val="00EF0EFF"/>
    <w:rsid w:val="00F014D1"/>
    <w:rsid w:val="00F66713"/>
    <w:rsid w:val="00F92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E04F6C"/>
  <w15:docId w15:val="{2239D948-0C0A-4717-B1F8-DE5A5BBB5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5CD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620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552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2E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276"/>
  </w:style>
  <w:style w:type="paragraph" w:styleId="Footer">
    <w:name w:val="footer"/>
    <w:basedOn w:val="Normal"/>
    <w:link w:val="Foot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276"/>
  </w:style>
  <w:style w:type="character" w:styleId="UnresolvedMention">
    <w:name w:val="Unresolved Mention"/>
    <w:basedOn w:val="DefaultParagraphFont"/>
    <w:uiPriority w:val="99"/>
    <w:semiHidden/>
    <w:unhideWhenUsed/>
    <w:rsid w:val="008977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85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m@londonelite.club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zatkowski.daniel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0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 Education</Company>
  <LinksUpToDate>false</LinksUpToDate>
  <CharactersWithSpaces>2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 Chambers</dc:creator>
  <cp:lastModifiedBy>Daniel London Elite Ltd</cp:lastModifiedBy>
  <cp:revision>2</cp:revision>
  <dcterms:created xsi:type="dcterms:W3CDTF">2021-08-11T13:56:00Z</dcterms:created>
  <dcterms:modified xsi:type="dcterms:W3CDTF">2021-08-11T13:56:00Z</dcterms:modified>
</cp:coreProperties>
</file>